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6" w:name="X6d6ce4725d5b2ce8258b11e66f19c067c013613"/>
    <w:p>
      <w:pPr>
        <w:pStyle w:val="Heading1"/>
      </w:pPr>
      <w:r>
        <w:t xml:space="preserve">Cover Letter for Radiologist Position in Malaysia Kuala Lumpur</w:t>
      </w:r>
    </w:p>
    <w:p>
      <w:pPr>
        <w:pStyle w:val="FirstParagraph"/>
      </w:pPr>
      <w:r>
        <w:rPr>
          <w:bCs/>
          <w:b/>
        </w:rPr>
        <w:t xml:space="preserve">Applicant Name:</w:t>
      </w:r>
      <w:r>
        <w:t xml:space="preserve"> </w:t>
      </w:r>
      <w:r>
        <w:t xml:space="preserve">[Your Full Name]</w:t>
      </w:r>
      <w:r>
        <w:br/>
      </w:r>
      <w:r>
        <w:rPr>
          <w:bCs/>
          <w:b/>
        </w:rPr>
        <w:t xml:space="preserve">Email:</w:t>
      </w:r>
      <w:r>
        <w:t xml:space="preserve"> </w:t>
      </w:r>
      <w:r>
        <w:t xml:space="preserve">[your.email@example.com]</w:t>
      </w:r>
      <w:r>
        <w:br/>
      </w:r>
      <w:r>
        <w:rPr>
          <w:bCs/>
          <w:b/>
        </w:rPr>
        <w:t xml:space="preserve">Phone Number:</w:t>
      </w:r>
      <w:r>
        <w:t xml:space="preserve"> </w:t>
      </w:r>
      <w:r>
        <w:t xml:space="preserve">[Your Phone Number]</w:t>
      </w:r>
      <w:r>
        <w:br/>
      </w:r>
      <w:r>
        <w:rPr>
          <w:bCs/>
          <w:b/>
        </w:rPr>
        <w:t xml:space="preserve">Date:</w:t>
      </w:r>
      <w:r>
        <w:t xml:space="preserve"> </w:t>
      </w:r>
      <w:r>
        <w:t xml:space="preserve">[Insert Date]</w:t>
      </w:r>
    </w:p>
    <w:p>
      <w:pPr>
        <w:pStyle w:val="BodyText"/>
      </w:pPr>
      <w:r>
        <w:rPr>
          <w:iCs/>
          <w:i/>
        </w:rPr>
        <w:t xml:space="preserve">To the Hiring Manager,</w:t>
      </w:r>
    </w:p>
    <w:p>
      <w:pPr>
        <w:pStyle w:val="BodyText"/>
      </w:pPr>
      <w:r>
        <w:t xml:space="preserve">I am writing to express my interest in the Radiologist position at [Hospital/Clinic Name] in Malaysia Kuala Lumpur. As a highly motivated and experienced radiologist with a passion for advancing diagnostic imaging and patient care, I am eager to contribute my expertise to your esteemed institution. This opportunity aligns perfectly with my professional goals, and I am confident that my skills, education, and dedication to the field of radiology will add significant value to your team.</w:t>
      </w:r>
    </w:p>
    <w:bookmarkStart w:id="20" w:name="Xbc2f691a17d2bfca5dd813e4a8ab9e1c22ba84c"/>
    <w:p>
      <w:pPr>
        <w:pStyle w:val="Heading2"/>
      </w:pPr>
      <w:r>
        <w:t xml:space="preserve">Introduction: A Commitment to Excellence in Radiology</w:t>
      </w:r>
    </w:p>
    <w:p>
      <w:pPr>
        <w:pStyle w:val="FirstParagraph"/>
      </w:pPr>
      <w:r>
        <w:t xml:space="preserve">As a certified Radiologist with [X years] of experience in diagnostic imaging and interventional radiology, I have developed a deep understanding of the critical role that radiologists play in modern healthcare. My career has been driven by a commitment to precision, innovation, and patient-centered care. The opportunity to work as a Radiologist in Malaysia Kuala Lumpur is particularly meaningful to me, as the city is a hub of medical advancement and cultural diversity, offering unique challenges and opportunities to serve a wide range of patients.</w:t>
      </w:r>
    </w:p>
    <w:p>
      <w:pPr>
        <w:pStyle w:val="BodyText"/>
      </w:pPr>
      <w:r>
        <w:t xml:space="preserve">Malaysia Kuala Lumpur’s healthcare system is renowned for its high standards, cutting-edge technology, and emphasis on multidisciplinary collaboration. I am particularly drawn to the chance to work in this dynamic environment, where radiologists are integral to diagnosing complex conditions and guiding treatment plans. My experience in [mention specific areas, e.g., "cardiovascular imaging" or "oncological radiology"] has equipped me with the technical proficiency and clinical judgment required to thrive in a fast-paced setting like Kuala Lumpur.</w:t>
      </w:r>
    </w:p>
    <w:bookmarkEnd w:id="20"/>
    <w:bookmarkStart w:id="21" w:name="X43affa333472b0a60c15bd3a8eaf27b38a42ac5"/>
    <w:p>
      <w:pPr>
        <w:pStyle w:val="Heading2"/>
      </w:pPr>
      <w:r>
        <w:t xml:space="preserve">Education and Professional Qualifications</w:t>
      </w:r>
    </w:p>
    <w:p>
      <w:pPr>
        <w:pStyle w:val="FirstParagraph"/>
      </w:pPr>
      <w:r>
        <w:t xml:space="preserve">I hold a [Medical Degree, e.g., MBBS or MD] from [University Name], followed by specialized training in Radiology at [Residency Program Name]. During my residency, I gained hands-on experience in a variety of imaging modalities, including X-ray, CT scans, MRI, ultrasound, and PET-CT. My fellowship in [specific subspecialty, e.g., "interventional radiology" or "neuroradiology"] further deepened my expertise in advanced diagnostic techniques and minimally invasive procedures.</w:t>
      </w:r>
    </w:p>
    <w:p>
      <w:pPr>
        <w:pStyle w:val="BodyText"/>
      </w:pPr>
      <w:r>
        <w:t xml:space="preserve">In addition to my clinical training, I have actively pursued continuing education to stay current with the latest advancements in radiology. I am certified by [relevant board, e.g., the Malaysian Medical Council or the American Board of Radiology] and regularly attend conferences and workshops to refine my skills. My commitment to lifelong learning ensures that I can provide accurate diagnoses and innovative solutions for patients in Malaysia Kuala Lumpur.</w:t>
      </w:r>
    </w:p>
    <w:bookmarkEnd w:id="21"/>
    <w:bookmarkStart w:id="22" w:name="Xc005c83e630d3119dae225f71f53a9d0d1c80b6"/>
    <w:p>
      <w:pPr>
        <w:pStyle w:val="Heading2"/>
      </w:pPr>
      <w:r>
        <w:t xml:space="preserve">Experience in Radiology: A Track Record of Excellence</w:t>
      </w:r>
    </w:p>
    <w:p>
      <w:pPr>
        <w:pStyle w:val="FirstParagraph"/>
      </w:pPr>
      <w:r>
        <w:t xml:space="preserve">Throughout my career, I have worked in diverse clinical settings, including [mention previous workplaces, e.g., "public hospitals," "private clinics," or "academic institutions"], where I have consistently demonstrated a dedication to excellence. At [Previous Institution], I led a team of radiologists in interpreting over [X] imaging studies annually, with an emphasis on early detection of diseases such as cancer and cardiovascular conditions. My focus on precision and efficiency has contributed to improved patient outcomes and streamlined workflows.</w:t>
      </w:r>
    </w:p>
    <w:p>
      <w:pPr>
        <w:pStyle w:val="BodyText"/>
      </w:pPr>
      <w:r>
        <w:t xml:space="preserve">One of my proudest achievements was [mention a specific accomplishment, e.g., "implementing a new PACS system that reduced image retrieval time by 30% or "publishing research on the efficacy of MRI in diagnosing neurological disorders"]. These experiences have honed my ability to balance clinical responsibility with innovation, ensuring that patients receive the highest quality care.</w:t>
      </w:r>
    </w:p>
    <w:bookmarkEnd w:id="22"/>
    <w:bookmarkStart w:id="23" w:name="X63d4b329c2256a38eaff8cd36e6ee0e67cdad5b"/>
    <w:p>
      <w:pPr>
        <w:pStyle w:val="Heading2"/>
      </w:pPr>
      <w:r>
        <w:t xml:space="preserve">Understanding of Malaysia Kuala Lumpur’s Healthcare Landscape</w:t>
      </w:r>
    </w:p>
    <w:p>
      <w:pPr>
        <w:pStyle w:val="FirstParagraph"/>
      </w:pPr>
      <w:r>
        <w:t xml:space="preserve">Malaysia Kuala Lumpur is a vibrant city where healthcare institutions are at the forefront of medical technology and research. I am particularly impressed by the integration of traditional and modern medicine in local practices, as well as the emphasis on patient education and preventive care. As a Radiologist, I understand the importance of adapting to these unique cultural and clinical contexts while maintaining global standards of excellence.</w:t>
      </w:r>
    </w:p>
    <w:p>
      <w:pPr>
        <w:pStyle w:val="BodyText"/>
      </w:pPr>
      <w:r>
        <w:t xml:space="preserve">Working in Malaysia Kuala Lumpur would allow me to contribute to a healthcare system that values collaboration between specialists, general practitioners, and patients. My experience in multicultural environments has prepared me to communicate effectively with diverse patient populations, ensuring that I deliver care that is both technically sound and culturally sensitive.</w:t>
      </w:r>
    </w:p>
    <w:bookmarkEnd w:id="23"/>
    <w:bookmarkStart w:id="24" w:name="why-choose-malaysia-kuala-lumpur"/>
    <w:p>
      <w:pPr>
        <w:pStyle w:val="Heading2"/>
      </w:pPr>
      <w:r>
        <w:t xml:space="preserve">Why Choose Malaysia Kuala Lumpur?</w:t>
      </w:r>
    </w:p>
    <w:p>
      <w:pPr>
        <w:pStyle w:val="FirstParagraph"/>
      </w:pPr>
      <w:r>
        <w:t xml:space="preserve">Malaysia Kuala Lumpur offers an unparalleled blend of professional growth, cultural richness, and quality of life. The city’s state-of-the-art hospitals and research facilities provide an ideal platform for radiologists to push the boundaries of their practice. I am especially interested in the opportunity to work alongside colleagues who are passionate about advancing imaging technology and improving public health outcomes.</w:t>
      </w:r>
    </w:p>
    <w:p>
      <w:pPr>
        <w:pStyle w:val="BodyText"/>
      </w:pPr>
      <w:r>
        <w:t xml:space="preserve">Moreover, Kuala Lumpur’s strategic location as a regional healthcare hub makes it an exciting place to be at the forefront of medical innovation. I am eager to contribute my skills to a team that values excellence, collaboration, and patient-centric care. My goal is to not only meet but exceed the expectations of this role by delivering accurate diagnoses and supporting the broader mission of your institution.</w:t>
      </w:r>
    </w:p>
    <w:bookmarkEnd w:id="24"/>
    <w:bookmarkStart w:id="25" w:name="conclusion-a-strong-fit-for-your-team"/>
    <w:p>
      <w:pPr>
        <w:pStyle w:val="Heading2"/>
      </w:pPr>
      <w:r>
        <w:t xml:space="preserve">Conclusion: A Strong Fit for Your Team</w:t>
      </w:r>
    </w:p>
    <w:p>
      <w:pPr>
        <w:pStyle w:val="FirstParagraph"/>
      </w:pPr>
      <w:r>
        <w:t xml:space="preserve">In summary, my education, experience, and dedication to radiology make me a strong candidate for the Radiologist position in Malaysia Kuala Lumpur. I am confident that my technical expertise, combined with my commitment to patient care and professional development, will enable me to contribute meaningfully to your team. I would be honored to bring my skills and passion for radiology to [Hospital/Clinic Name] and help advance the quality of healthcare in this dynamic city.</w:t>
      </w:r>
    </w:p>
    <w:p>
      <w:pPr>
        <w:pStyle w:val="BodyText"/>
      </w:pPr>
      <w:r>
        <w:t xml:space="preserve">Thank you for considering my application. I look forward to the opportunity to discuss how my background and vision align with your needs. Please feel free to contact me at [Your Phone Number] or [Your Email Address] at your convenience.</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6-07-23T14:32:07Z</dcterms:created>
  <dcterms:modified xsi:type="dcterms:W3CDTF">2026-07-23T14:32:07Z</dcterms:modified>
</cp:coreProperties>
</file>

<file path=docProps/custom.xml><?xml version="1.0" encoding="utf-8"?>
<Properties xmlns="http://schemas.openxmlformats.org/officeDocument/2006/custom-properties" xmlns:vt="http://schemas.openxmlformats.org/officeDocument/2006/docPropsVTypes"/>
</file>